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5CB4EF" w14:textId="43315902" w:rsidR="004C0ABB" w:rsidRPr="0020587C" w:rsidRDefault="004C0ABB" w:rsidP="00FF2441">
      <w:pPr>
        <w:tabs>
          <w:tab w:val="left" w:pos="7200"/>
        </w:tabs>
        <w:suppressAutoHyphens/>
        <w:ind w:right="-209"/>
        <w:jc w:val="both"/>
        <w:rPr>
          <w:sz w:val="22"/>
          <w:szCs w:val="22"/>
          <w:lang w:val="fr-CA"/>
        </w:rPr>
      </w:pPr>
      <w:r w:rsidRPr="0020587C">
        <w:rPr>
          <w:caps/>
          <w:sz w:val="22"/>
          <w:szCs w:val="22"/>
          <w:lang w:val="fr-CA"/>
        </w:rPr>
        <w:t>Conven</w:t>
      </w:r>
      <w:r w:rsidR="00291BAA" w:rsidRPr="0020587C">
        <w:rPr>
          <w:caps/>
          <w:sz w:val="22"/>
          <w:szCs w:val="22"/>
          <w:lang w:val="fr-CA"/>
        </w:rPr>
        <w:t>TION</w:t>
      </w:r>
      <w:r w:rsidRPr="0020587C">
        <w:rPr>
          <w:caps/>
          <w:sz w:val="22"/>
          <w:szCs w:val="22"/>
          <w:lang w:val="fr-CA"/>
        </w:rPr>
        <w:t xml:space="preserve"> Interam</w:t>
      </w:r>
      <w:r w:rsidR="00291BAA" w:rsidRPr="0020587C">
        <w:rPr>
          <w:caps/>
          <w:sz w:val="22"/>
          <w:szCs w:val="22"/>
          <w:lang w:val="fr-CA"/>
        </w:rPr>
        <w:t>ÉRICAINE CONTRE</w:t>
      </w:r>
      <w:r w:rsidRPr="0020587C">
        <w:rPr>
          <w:caps/>
          <w:sz w:val="22"/>
          <w:szCs w:val="22"/>
          <w:lang w:val="fr-CA"/>
        </w:rPr>
        <w:t xml:space="preserve"> </w:t>
      </w:r>
      <w:r w:rsidRPr="0020587C">
        <w:rPr>
          <w:sz w:val="22"/>
          <w:szCs w:val="22"/>
          <w:lang w:val="fr-CA"/>
        </w:rPr>
        <w:tab/>
        <w:t>OEA/</w:t>
      </w:r>
      <w:proofErr w:type="spellStart"/>
      <w:r w:rsidRPr="0020587C">
        <w:rPr>
          <w:sz w:val="22"/>
          <w:szCs w:val="22"/>
          <w:lang w:val="fr-CA"/>
        </w:rPr>
        <w:t>Ser.L</w:t>
      </w:r>
      <w:proofErr w:type="spellEnd"/>
      <w:r w:rsidRPr="0020587C">
        <w:rPr>
          <w:sz w:val="22"/>
          <w:szCs w:val="22"/>
          <w:lang w:val="fr-CA"/>
        </w:rPr>
        <w:t>/</w:t>
      </w:r>
      <w:proofErr w:type="spellStart"/>
      <w:r w:rsidRPr="0020587C">
        <w:rPr>
          <w:sz w:val="22"/>
          <w:szCs w:val="22"/>
          <w:lang w:val="fr-CA"/>
        </w:rPr>
        <w:t>XXII.2.</w:t>
      </w:r>
      <w:r w:rsidR="00FA1B0E" w:rsidRPr="0020587C">
        <w:rPr>
          <w:sz w:val="22"/>
          <w:szCs w:val="22"/>
          <w:lang w:val="fr-CA"/>
        </w:rPr>
        <w:t>2</w:t>
      </w:r>
      <w:bookmarkStart w:id="0" w:name="_GoBack"/>
      <w:bookmarkEnd w:id="0"/>
      <w:proofErr w:type="spellEnd"/>
    </w:p>
    <w:p w14:paraId="7295FFE7" w14:textId="773A2096" w:rsidR="004C0ABB" w:rsidRPr="0020587C" w:rsidRDefault="004C0ABB" w:rsidP="00FF2441">
      <w:pPr>
        <w:tabs>
          <w:tab w:val="left" w:pos="7200"/>
        </w:tabs>
        <w:suppressAutoHyphens/>
        <w:ind w:right="-1260"/>
        <w:jc w:val="both"/>
        <w:rPr>
          <w:sz w:val="22"/>
          <w:szCs w:val="22"/>
          <w:lang w:val="fr-CA"/>
        </w:rPr>
      </w:pPr>
      <w:r w:rsidRPr="0020587C">
        <w:rPr>
          <w:caps/>
          <w:sz w:val="22"/>
          <w:szCs w:val="22"/>
          <w:lang w:val="fr-CA"/>
        </w:rPr>
        <w:t>la Fabrica</w:t>
      </w:r>
      <w:r w:rsidR="0020587C" w:rsidRPr="0020587C">
        <w:rPr>
          <w:caps/>
          <w:sz w:val="22"/>
          <w:szCs w:val="22"/>
          <w:lang w:val="fr-CA"/>
        </w:rPr>
        <w:t>TION ET LE TRAFIC ILLICITES</w:t>
      </w:r>
      <w:r w:rsidRPr="0020587C">
        <w:rPr>
          <w:caps/>
          <w:sz w:val="22"/>
          <w:szCs w:val="22"/>
          <w:lang w:val="fr-CA"/>
        </w:rPr>
        <w:t xml:space="preserve"> </w:t>
      </w:r>
      <w:r w:rsidRPr="0020587C">
        <w:rPr>
          <w:caps/>
          <w:sz w:val="22"/>
          <w:szCs w:val="22"/>
          <w:lang w:val="fr-CA"/>
        </w:rPr>
        <w:tab/>
      </w:r>
      <w:proofErr w:type="spellStart"/>
      <w:r w:rsidR="00311EC4" w:rsidRPr="0020587C">
        <w:rPr>
          <w:sz w:val="22"/>
          <w:szCs w:val="22"/>
          <w:lang w:val="fr-CA"/>
        </w:rPr>
        <w:t>CIFTA</w:t>
      </w:r>
      <w:proofErr w:type="spellEnd"/>
      <w:r w:rsidR="00311EC4" w:rsidRPr="0020587C">
        <w:rPr>
          <w:sz w:val="22"/>
          <w:szCs w:val="22"/>
          <w:lang w:val="fr-CA"/>
        </w:rPr>
        <w:t>/CC-X</w:t>
      </w:r>
      <w:r w:rsidR="00D74801" w:rsidRPr="0020587C">
        <w:rPr>
          <w:sz w:val="22"/>
          <w:szCs w:val="22"/>
          <w:lang w:val="fr-CA"/>
        </w:rPr>
        <w:t>X</w:t>
      </w:r>
      <w:r w:rsidRPr="0020587C">
        <w:rPr>
          <w:sz w:val="22"/>
          <w:szCs w:val="22"/>
          <w:lang w:val="fr-CA"/>
        </w:rPr>
        <w:t>/</w:t>
      </w:r>
      <w:proofErr w:type="spellStart"/>
      <w:r w:rsidR="00FF2441">
        <w:rPr>
          <w:sz w:val="22"/>
          <w:szCs w:val="22"/>
          <w:lang w:val="fr-CA"/>
        </w:rPr>
        <w:t>INF</w:t>
      </w:r>
      <w:r w:rsidRPr="0020587C">
        <w:rPr>
          <w:sz w:val="22"/>
          <w:szCs w:val="22"/>
          <w:lang w:val="fr-CA"/>
        </w:rPr>
        <w:t>.</w:t>
      </w:r>
      <w:r w:rsidR="004B6ACC" w:rsidRPr="0020587C">
        <w:rPr>
          <w:sz w:val="22"/>
          <w:szCs w:val="22"/>
          <w:lang w:val="fr-CA"/>
        </w:rPr>
        <w:t>2</w:t>
      </w:r>
      <w:proofErr w:type="spellEnd"/>
      <w:r w:rsidRPr="0020587C">
        <w:rPr>
          <w:sz w:val="22"/>
          <w:szCs w:val="22"/>
          <w:lang w:val="fr-CA"/>
        </w:rPr>
        <w:t>/</w:t>
      </w:r>
      <w:r w:rsidR="00FA1B0E" w:rsidRPr="0020587C">
        <w:rPr>
          <w:sz w:val="22"/>
          <w:szCs w:val="22"/>
          <w:lang w:val="fr-CA"/>
        </w:rPr>
        <w:t>20</w:t>
      </w:r>
    </w:p>
    <w:p w14:paraId="7F8731E8" w14:textId="64FEBC13" w:rsidR="004C0ABB" w:rsidRPr="0020587C" w:rsidRDefault="0020587C" w:rsidP="00FF2441">
      <w:pPr>
        <w:tabs>
          <w:tab w:val="left" w:pos="7200"/>
        </w:tabs>
        <w:suppressAutoHyphens/>
        <w:ind w:right="-705"/>
        <w:jc w:val="both"/>
        <w:rPr>
          <w:sz w:val="22"/>
          <w:szCs w:val="22"/>
          <w:lang w:val="fr-CA"/>
        </w:rPr>
      </w:pPr>
      <w:r w:rsidRPr="0020587C">
        <w:rPr>
          <w:caps/>
          <w:sz w:val="22"/>
          <w:szCs w:val="22"/>
          <w:lang w:val="fr-CA"/>
        </w:rPr>
        <w:t>d’ARMES À FEU, DE MUNITIONS, D’EXPLOSIFS</w:t>
      </w:r>
      <w:r w:rsidR="004C0ABB" w:rsidRPr="0020587C">
        <w:rPr>
          <w:sz w:val="22"/>
          <w:szCs w:val="22"/>
          <w:lang w:val="fr-CA"/>
        </w:rPr>
        <w:tab/>
      </w:r>
      <w:r w:rsidR="004B6ACC" w:rsidRPr="0020587C">
        <w:rPr>
          <w:sz w:val="22"/>
          <w:szCs w:val="22"/>
          <w:lang w:val="fr-CA"/>
        </w:rPr>
        <w:t>10</w:t>
      </w:r>
      <w:r w:rsidR="009A7556" w:rsidRPr="0020587C">
        <w:rPr>
          <w:sz w:val="22"/>
          <w:szCs w:val="22"/>
          <w:lang w:val="fr-CA"/>
        </w:rPr>
        <w:t xml:space="preserve"> </w:t>
      </w:r>
      <w:r w:rsidR="00A36153" w:rsidRPr="0020587C">
        <w:rPr>
          <w:sz w:val="22"/>
          <w:szCs w:val="22"/>
          <w:lang w:val="fr-CA"/>
        </w:rPr>
        <w:t>d</w:t>
      </w:r>
      <w:r>
        <w:rPr>
          <w:sz w:val="22"/>
          <w:szCs w:val="22"/>
          <w:lang w:val="fr-CA"/>
        </w:rPr>
        <w:t>écembre</w:t>
      </w:r>
      <w:r w:rsidR="00F401E0" w:rsidRPr="0020587C">
        <w:rPr>
          <w:sz w:val="22"/>
          <w:szCs w:val="22"/>
          <w:lang w:val="fr-CA"/>
        </w:rPr>
        <w:t xml:space="preserve"> 20</w:t>
      </w:r>
      <w:r w:rsidR="00FA1B0E" w:rsidRPr="0020587C">
        <w:rPr>
          <w:sz w:val="22"/>
          <w:szCs w:val="22"/>
          <w:lang w:val="fr-CA"/>
        </w:rPr>
        <w:t>20</w:t>
      </w:r>
    </w:p>
    <w:p w14:paraId="00928E31" w14:textId="6AD93E78" w:rsidR="004C0ABB" w:rsidRPr="0020587C" w:rsidRDefault="0020587C" w:rsidP="00FF2441">
      <w:pPr>
        <w:tabs>
          <w:tab w:val="left" w:pos="7200"/>
        </w:tabs>
        <w:ind w:right="-389"/>
        <w:jc w:val="both"/>
        <w:rPr>
          <w:sz w:val="22"/>
          <w:szCs w:val="22"/>
          <w:lang w:val="fr-CA"/>
        </w:rPr>
      </w:pPr>
      <w:r w:rsidRPr="0020587C">
        <w:rPr>
          <w:sz w:val="22"/>
          <w:szCs w:val="22"/>
          <w:lang w:val="fr-CA"/>
        </w:rPr>
        <w:t>ET AUTRES MATÉRIELS CONNEXES</w:t>
      </w:r>
      <w:r w:rsidR="004C0ABB" w:rsidRPr="0020587C">
        <w:rPr>
          <w:sz w:val="22"/>
          <w:szCs w:val="22"/>
          <w:lang w:val="fr-CA"/>
        </w:rPr>
        <w:t xml:space="preserve"> (CIFTA)</w:t>
      </w:r>
      <w:r w:rsidR="004C0ABB" w:rsidRPr="0020587C">
        <w:rPr>
          <w:caps/>
          <w:sz w:val="22"/>
          <w:szCs w:val="22"/>
          <w:lang w:val="fr-CA"/>
        </w:rPr>
        <w:tab/>
      </w:r>
      <w:r>
        <w:rPr>
          <w:sz w:val="22"/>
          <w:szCs w:val="22"/>
          <w:lang w:val="fr-CA"/>
        </w:rPr>
        <w:t>Original: espagn</w:t>
      </w:r>
      <w:r w:rsidR="004C0ABB" w:rsidRPr="0020587C">
        <w:rPr>
          <w:sz w:val="22"/>
          <w:szCs w:val="22"/>
          <w:lang w:val="fr-CA"/>
        </w:rPr>
        <w:t>ol</w:t>
      </w:r>
    </w:p>
    <w:p w14:paraId="1165997D" w14:textId="2588A1B5" w:rsidR="004C0ABB" w:rsidRPr="0020587C" w:rsidRDefault="004C0ABB" w:rsidP="004C0ABB">
      <w:pPr>
        <w:pStyle w:val="Heading3"/>
        <w:tabs>
          <w:tab w:val="left" w:pos="6300"/>
        </w:tabs>
        <w:spacing w:before="0" w:after="0"/>
        <w:rPr>
          <w:rFonts w:ascii="Times New Roman" w:hAnsi="Times New Roman" w:cs="Times New Roman"/>
          <w:b w:val="0"/>
          <w:sz w:val="22"/>
          <w:szCs w:val="22"/>
          <w:u w:val="single"/>
          <w:lang w:val="fr-CA"/>
        </w:rPr>
      </w:pPr>
      <w:r w:rsidRPr="0020587C">
        <w:rPr>
          <w:rFonts w:ascii="Times New Roman" w:hAnsi="Times New Roman" w:cs="Times New Roman"/>
          <w:b w:val="0"/>
          <w:sz w:val="22"/>
          <w:szCs w:val="22"/>
          <w:u w:val="single"/>
          <w:lang w:val="fr-CA"/>
        </w:rPr>
        <w:t>Comité</w:t>
      </w:r>
      <w:r w:rsidR="0020587C">
        <w:rPr>
          <w:rFonts w:ascii="Times New Roman" w:hAnsi="Times New Roman" w:cs="Times New Roman"/>
          <w:b w:val="0"/>
          <w:sz w:val="22"/>
          <w:szCs w:val="22"/>
          <w:u w:val="single"/>
          <w:lang w:val="fr-CA"/>
        </w:rPr>
        <w:t xml:space="preserve"> consultatif</w:t>
      </w:r>
    </w:p>
    <w:p w14:paraId="01BDFFEC" w14:textId="4D03E2B6" w:rsidR="004C0ABB" w:rsidRPr="0020587C" w:rsidRDefault="00FA1B0E" w:rsidP="004C0ABB">
      <w:pPr>
        <w:tabs>
          <w:tab w:val="left" w:pos="6300"/>
        </w:tabs>
        <w:suppressAutoHyphens/>
        <w:jc w:val="both"/>
        <w:rPr>
          <w:sz w:val="22"/>
          <w:szCs w:val="22"/>
          <w:lang w:val="fr-CA"/>
        </w:rPr>
      </w:pPr>
      <w:r w:rsidRPr="0020587C">
        <w:rPr>
          <w:sz w:val="22"/>
          <w:szCs w:val="22"/>
          <w:u w:val="single"/>
          <w:lang w:val="fr-CA"/>
        </w:rPr>
        <w:t>Vi</w:t>
      </w:r>
      <w:r w:rsidR="0020587C">
        <w:rPr>
          <w:sz w:val="22"/>
          <w:szCs w:val="22"/>
          <w:u w:val="single"/>
          <w:lang w:val="fr-CA"/>
        </w:rPr>
        <w:t>ngtième Réunion ordinaire</w:t>
      </w:r>
    </w:p>
    <w:p w14:paraId="710F9F7D" w14:textId="7DAA96E1" w:rsidR="004C0ABB" w:rsidRPr="0020587C" w:rsidRDefault="00FA1B0E" w:rsidP="004C0ABB">
      <w:pPr>
        <w:tabs>
          <w:tab w:val="left" w:pos="6300"/>
        </w:tabs>
        <w:suppressAutoHyphens/>
        <w:jc w:val="both"/>
        <w:rPr>
          <w:sz w:val="22"/>
          <w:szCs w:val="22"/>
          <w:lang w:val="fr-CA"/>
        </w:rPr>
      </w:pPr>
      <w:r w:rsidRPr="0020587C">
        <w:rPr>
          <w:sz w:val="22"/>
          <w:szCs w:val="22"/>
          <w:lang w:val="fr-CA"/>
        </w:rPr>
        <w:t xml:space="preserve">17 </w:t>
      </w:r>
      <w:r w:rsidR="0020587C">
        <w:rPr>
          <w:sz w:val="22"/>
          <w:szCs w:val="22"/>
          <w:lang w:val="fr-CA"/>
        </w:rPr>
        <w:t>décembre</w:t>
      </w:r>
      <w:r w:rsidR="00F401E0" w:rsidRPr="0020587C">
        <w:rPr>
          <w:sz w:val="22"/>
          <w:szCs w:val="22"/>
          <w:lang w:val="fr-CA"/>
        </w:rPr>
        <w:t xml:space="preserve"> 20</w:t>
      </w:r>
      <w:r w:rsidRPr="0020587C">
        <w:rPr>
          <w:sz w:val="22"/>
          <w:szCs w:val="22"/>
          <w:lang w:val="fr-CA"/>
        </w:rPr>
        <w:t>20</w:t>
      </w:r>
    </w:p>
    <w:p w14:paraId="7F66810C" w14:textId="77777777" w:rsidR="004C0ABB" w:rsidRPr="00FF2441" w:rsidRDefault="004C0ABB" w:rsidP="004C0ABB">
      <w:pPr>
        <w:tabs>
          <w:tab w:val="left" w:pos="6300"/>
        </w:tabs>
        <w:suppressAutoHyphens/>
        <w:jc w:val="both"/>
        <w:rPr>
          <w:sz w:val="22"/>
          <w:szCs w:val="22"/>
          <w:lang w:val="pt-BR"/>
        </w:rPr>
      </w:pPr>
      <w:r w:rsidRPr="00FF2441">
        <w:rPr>
          <w:sz w:val="22"/>
          <w:szCs w:val="22"/>
          <w:lang w:val="pt-BR"/>
        </w:rPr>
        <w:t>Washington, D.C.</w:t>
      </w:r>
    </w:p>
    <w:p w14:paraId="1A71A19F" w14:textId="77777777" w:rsidR="004C0ABB" w:rsidRPr="00FF2441" w:rsidRDefault="004C0ABB" w:rsidP="00E105B6">
      <w:pPr>
        <w:tabs>
          <w:tab w:val="left" w:pos="7020"/>
        </w:tabs>
        <w:suppressAutoHyphens/>
        <w:ind w:right="-209"/>
        <w:jc w:val="both"/>
        <w:rPr>
          <w:caps/>
          <w:sz w:val="22"/>
          <w:lang w:val="pt-BR"/>
        </w:rPr>
      </w:pPr>
    </w:p>
    <w:p w14:paraId="145218C5" w14:textId="77777777" w:rsidR="00C5051F" w:rsidRPr="00FF2441" w:rsidRDefault="00C5051F" w:rsidP="00A935A0">
      <w:pPr>
        <w:pStyle w:val="BodyText"/>
        <w:spacing w:line="360" w:lineRule="auto"/>
        <w:jc w:val="both"/>
        <w:rPr>
          <w:b w:val="0"/>
          <w:sz w:val="22"/>
          <w:lang w:val="pt-BR"/>
        </w:rPr>
      </w:pPr>
    </w:p>
    <w:p w14:paraId="2C8D0666" w14:textId="3FF331CA" w:rsidR="00A935A0" w:rsidRPr="00FF2441" w:rsidRDefault="00A935A0" w:rsidP="00A935A0">
      <w:pPr>
        <w:jc w:val="center"/>
        <w:rPr>
          <w:sz w:val="22"/>
          <w:szCs w:val="22"/>
          <w:lang w:val="pt-BR"/>
        </w:rPr>
      </w:pPr>
      <w:r w:rsidRPr="00FF2441">
        <w:rPr>
          <w:sz w:val="22"/>
          <w:szCs w:val="22"/>
          <w:lang w:val="pt-BR"/>
        </w:rPr>
        <w:t xml:space="preserve">A </w:t>
      </w:r>
      <w:r w:rsidR="0020587C" w:rsidRPr="00FF2441">
        <w:rPr>
          <w:sz w:val="22"/>
          <w:szCs w:val="22"/>
          <w:lang w:val="pt-BR"/>
        </w:rPr>
        <w:t xml:space="preserve">N </w:t>
      </w:r>
      <w:proofErr w:type="spellStart"/>
      <w:r w:rsidR="0020587C" w:rsidRPr="00FF2441">
        <w:rPr>
          <w:sz w:val="22"/>
          <w:szCs w:val="22"/>
          <w:lang w:val="pt-BR"/>
        </w:rPr>
        <w:t>N</w:t>
      </w:r>
      <w:proofErr w:type="spellEnd"/>
      <w:r w:rsidR="0020587C" w:rsidRPr="00FF2441">
        <w:rPr>
          <w:sz w:val="22"/>
          <w:szCs w:val="22"/>
          <w:lang w:val="pt-BR"/>
        </w:rPr>
        <w:t xml:space="preserve"> O N C E</w:t>
      </w:r>
    </w:p>
    <w:p w14:paraId="393B3FD0" w14:textId="77777777" w:rsidR="00A935A0" w:rsidRPr="00FF2441" w:rsidRDefault="00A935A0" w:rsidP="00FF2441">
      <w:pPr>
        <w:rPr>
          <w:sz w:val="22"/>
          <w:szCs w:val="22"/>
          <w:lang w:val="pt-BR"/>
        </w:rPr>
      </w:pPr>
    </w:p>
    <w:p w14:paraId="310BD05A" w14:textId="43A77ADD" w:rsidR="00A935A0" w:rsidRPr="0020587C" w:rsidRDefault="00A50BC7" w:rsidP="00A935A0">
      <w:pPr>
        <w:jc w:val="center"/>
        <w:rPr>
          <w:sz w:val="22"/>
          <w:szCs w:val="22"/>
          <w:lang w:val="fr-CA"/>
        </w:rPr>
      </w:pPr>
      <w:r>
        <w:rPr>
          <w:sz w:val="22"/>
          <w:szCs w:val="22"/>
          <w:lang w:val="fr-CA"/>
        </w:rPr>
        <w:t>(Essai technique en préparation pour la Vingtième Réunion ordinaire</w:t>
      </w:r>
      <w:r w:rsidR="00A935A0" w:rsidRPr="0020587C">
        <w:rPr>
          <w:sz w:val="22"/>
          <w:szCs w:val="22"/>
          <w:lang w:val="fr-CA"/>
        </w:rPr>
        <w:t xml:space="preserve"> </w:t>
      </w:r>
    </w:p>
    <w:p w14:paraId="2D44D29B" w14:textId="227A9112" w:rsidR="00A935A0" w:rsidRPr="0020587C" w:rsidRDefault="00A50BC7" w:rsidP="00A935A0">
      <w:pPr>
        <w:jc w:val="center"/>
        <w:rPr>
          <w:sz w:val="22"/>
          <w:szCs w:val="22"/>
          <w:lang w:val="fr-CA"/>
        </w:rPr>
      </w:pPr>
      <w:proofErr w:type="gramStart"/>
      <w:r>
        <w:rPr>
          <w:sz w:val="22"/>
          <w:szCs w:val="22"/>
          <w:lang w:val="fr-CA"/>
        </w:rPr>
        <w:t>du</w:t>
      </w:r>
      <w:proofErr w:type="gramEnd"/>
      <w:r w:rsidR="00A935A0" w:rsidRPr="0020587C">
        <w:rPr>
          <w:sz w:val="22"/>
          <w:szCs w:val="22"/>
          <w:lang w:val="fr-CA"/>
        </w:rPr>
        <w:t xml:space="preserve"> Comité </w:t>
      </w:r>
      <w:r>
        <w:rPr>
          <w:sz w:val="22"/>
          <w:szCs w:val="22"/>
          <w:lang w:val="fr-CA"/>
        </w:rPr>
        <w:t>consultatif</w:t>
      </w:r>
      <w:r w:rsidR="00A935A0" w:rsidRPr="0020587C">
        <w:rPr>
          <w:sz w:val="22"/>
          <w:szCs w:val="22"/>
          <w:lang w:val="fr-CA"/>
        </w:rPr>
        <w:t xml:space="preserve"> de la CIFTA)</w:t>
      </w:r>
    </w:p>
    <w:p w14:paraId="445049D8" w14:textId="77777777" w:rsidR="00A935A0" w:rsidRPr="0020587C" w:rsidRDefault="00A935A0" w:rsidP="00A935A0">
      <w:pPr>
        <w:rPr>
          <w:sz w:val="22"/>
          <w:szCs w:val="22"/>
          <w:lang w:val="fr-CA"/>
        </w:rPr>
      </w:pPr>
    </w:p>
    <w:p w14:paraId="572DAC86" w14:textId="77777777" w:rsidR="00A935A0" w:rsidRPr="0020587C" w:rsidRDefault="00A935A0" w:rsidP="00A935A0">
      <w:pPr>
        <w:rPr>
          <w:sz w:val="22"/>
          <w:szCs w:val="22"/>
          <w:lang w:val="fr-CA"/>
        </w:rPr>
      </w:pPr>
    </w:p>
    <w:p w14:paraId="0E406E58" w14:textId="5BD94226" w:rsidR="00A935A0" w:rsidRPr="0020587C" w:rsidRDefault="00A50BC7" w:rsidP="00A935A0">
      <w:pPr>
        <w:ind w:firstLine="720"/>
        <w:jc w:val="both"/>
        <w:rPr>
          <w:b/>
          <w:sz w:val="22"/>
          <w:szCs w:val="22"/>
          <w:lang w:val="fr-CA"/>
        </w:rPr>
      </w:pPr>
      <w:r>
        <w:rPr>
          <w:sz w:val="22"/>
          <w:szCs w:val="22"/>
          <w:lang w:val="fr-CA"/>
        </w:rPr>
        <w:t>Le Secrétariat technique du Comité consultatif</w:t>
      </w:r>
      <w:r w:rsidR="00A935A0" w:rsidRPr="0020587C">
        <w:rPr>
          <w:sz w:val="22"/>
          <w:szCs w:val="22"/>
          <w:lang w:val="fr-CA"/>
        </w:rPr>
        <w:t xml:space="preserve"> de la CIFTA</w:t>
      </w:r>
      <w:r>
        <w:rPr>
          <w:sz w:val="22"/>
          <w:szCs w:val="22"/>
          <w:lang w:val="fr-CA"/>
        </w:rPr>
        <w:t xml:space="preserve"> présente ses compliments à toutes les délégations et a l’honneur de les informer qu’une réunion virtuelle d’essai en préparation de la Vingtième Réunion ordinaire du Comité consultatif</w:t>
      </w:r>
      <w:r w:rsidR="00A935A0" w:rsidRPr="0020587C">
        <w:rPr>
          <w:sz w:val="22"/>
          <w:szCs w:val="22"/>
          <w:lang w:val="fr-CA"/>
        </w:rPr>
        <w:t xml:space="preserve"> de la CIFTA</w:t>
      </w:r>
      <w:r>
        <w:rPr>
          <w:sz w:val="22"/>
          <w:szCs w:val="22"/>
          <w:lang w:val="fr-CA"/>
        </w:rPr>
        <w:t xml:space="preserve"> a été programmée pour mercredi prochain, soit le 16 décembre à 15 h 00</w:t>
      </w:r>
      <w:r w:rsidR="00A935A0" w:rsidRPr="0020587C">
        <w:rPr>
          <w:sz w:val="22"/>
          <w:szCs w:val="22"/>
          <w:lang w:val="fr-CA"/>
        </w:rPr>
        <w:t xml:space="preserve"> (</w:t>
      </w:r>
      <w:r>
        <w:rPr>
          <w:sz w:val="22"/>
          <w:szCs w:val="22"/>
          <w:lang w:val="fr-CA"/>
        </w:rPr>
        <w:t>heure de</w:t>
      </w:r>
      <w:r w:rsidR="00A935A0" w:rsidRPr="0020587C">
        <w:rPr>
          <w:sz w:val="22"/>
          <w:szCs w:val="22"/>
          <w:lang w:val="fr-CA"/>
        </w:rPr>
        <w:t xml:space="preserve"> Washington</w:t>
      </w:r>
      <w:r>
        <w:rPr>
          <w:sz w:val="22"/>
          <w:szCs w:val="22"/>
          <w:lang w:val="fr-CA"/>
        </w:rPr>
        <w:t>,</w:t>
      </w:r>
      <w:r w:rsidR="00A935A0" w:rsidRPr="0020587C">
        <w:rPr>
          <w:sz w:val="22"/>
          <w:szCs w:val="22"/>
          <w:lang w:val="fr-CA"/>
        </w:rPr>
        <w:t xml:space="preserve"> D.C.)</w:t>
      </w:r>
      <w:r w:rsidR="008A18F1" w:rsidRPr="0020587C">
        <w:rPr>
          <w:sz w:val="22"/>
          <w:szCs w:val="22"/>
          <w:lang w:val="fr-CA"/>
        </w:rPr>
        <w:t xml:space="preserve">. </w:t>
      </w:r>
      <w:r w:rsidR="00B77A2E">
        <w:rPr>
          <w:b/>
          <w:sz w:val="22"/>
          <w:szCs w:val="22"/>
          <w:lang w:val="fr-CA"/>
        </w:rPr>
        <w:t>Il est recommandé que toutes les personnes qui auront à parler et/ou feront une présentation PowerPoint fassent les essais</w:t>
      </w:r>
      <w:r w:rsidR="00A32BBF" w:rsidRPr="0020587C">
        <w:rPr>
          <w:b/>
          <w:sz w:val="22"/>
          <w:szCs w:val="22"/>
          <w:lang w:val="fr-CA"/>
        </w:rPr>
        <w:t>.</w:t>
      </w:r>
    </w:p>
    <w:p w14:paraId="58D5DB64" w14:textId="77777777" w:rsidR="00A935A0" w:rsidRPr="0020587C" w:rsidRDefault="00A935A0" w:rsidP="00A935A0">
      <w:pPr>
        <w:rPr>
          <w:sz w:val="22"/>
          <w:szCs w:val="22"/>
          <w:lang w:val="fr-CA"/>
        </w:rPr>
      </w:pPr>
    </w:p>
    <w:p w14:paraId="1F4E78BA" w14:textId="41E3B4F2" w:rsidR="00A935A0" w:rsidRPr="0020587C" w:rsidRDefault="00B77A2E" w:rsidP="00A935A0">
      <w:pPr>
        <w:ind w:firstLine="720"/>
        <w:jc w:val="both"/>
        <w:rPr>
          <w:sz w:val="22"/>
          <w:szCs w:val="22"/>
          <w:lang w:val="fr-CA"/>
        </w:rPr>
      </w:pPr>
      <w:r>
        <w:rPr>
          <w:sz w:val="22"/>
          <w:szCs w:val="22"/>
          <w:lang w:val="fr-CA"/>
        </w:rPr>
        <w:t>Voici les liens pour la réunion :</w:t>
      </w:r>
      <w:r w:rsidR="00A935A0" w:rsidRPr="0020587C">
        <w:rPr>
          <w:sz w:val="22"/>
          <w:szCs w:val="22"/>
          <w:lang w:val="fr-CA"/>
        </w:rPr>
        <w:t xml:space="preserve"> </w:t>
      </w:r>
    </w:p>
    <w:p w14:paraId="207A328B" w14:textId="77777777" w:rsidR="00A935A0" w:rsidRPr="0020587C" w:rsidRDefault="00A935A0" w:rsidP="00A935A0">
      <w:pPr>
        <w:ind w:firstLine="720"/>
        <w:jc w:val="both"/>
        <w:rPr>
          <w:sz w:val="22"/>
          <w:szCs w:val="22"/>
          <w:lang w:val="fr-CA"/>
        </w:rPr>
      </w:pPr>
      <w:bookmarkStart w:id="1" w:name="BM_BEGIN"/>
      <w:bookmarkEnd w:id="1"/>
    </w:p>
    <w:p w14:paraId="0AF1B01A" w14:textId="6F54A009" w:rsidR="00A935A0" w:rsidRPr="0020587C" w:rsidRDefault="00583DEA" w:rsidP="00A935A0">
      <w:pPr>
        <w:ind w:firstLine="720"/>
        <w:jc w:val="both"/>
        <w:rPr>
          <w:sz w:val="22"/>
          <w:szCs w:val="22"/>
          <w:lang w:val="fr-CA"/>
        </w:rPr>
      </w:pPr>
      <w:r w:rsidRPr="0020587C">
        <w:rPr>
          <w:sz w:val="22"/>
          <w:szCs w:val="22"/>
          <w:lang w:val="fr-CA"/>
        </w:rPr>
        <w:t>P</w:t>
      </w:r>
      <w:r w:rsidR="00B77A2E">
        <w:rPr>
          <w:sz w:val="22"/>
          <w:szCs w:val="22"/>
          <w:lang w:val="fr-CA"/>
        </w:rPr>
        <w:t>our se connecter en tant que PARTICIPANT </w:t>
      </w:r>
      <w:r w:rsidR="00A935A0" w:rsidRPr="0020587C">
        <w:rPr>
          <w:sz w:val="22"/>
          <w:szCs w:val="22"/>
          <w:lang w:val="fr-CA"/>
        </w:rPr>
        <w:t xml:space="preserve">: </w:t>
      </w:r>
    </w:p>
    <w:p w14:paraId="74FD925C" w14:textId="77777777" w:rsidR="00A935A0" w:rsidRPr="0020587C" w:rsidRDefault="00FF2441" w:rsidP="00A935A0">
      <w:pPr>
        <w:ind w:firstLine="720"/>
        <w:jc w:val="both"/>
        <w:rPr>
          <w:sz w:val="22"/>
          <w:szCs w:val="22"/>
          <w:lang w:val="fr-CA"/>
        </w:rPr>
      </w:pPr>
      <w:hyperlink r:id="rId9" w:history="1">
        <w:proofErr w:type="spellStart"/>
        <w:r w:rsidR="00A935A0" w:rsidRPr="0020587C">
          <w:rPr>
            <w:color w:val="0563C1"/>
            <w:sz w:val="22"/>
            <w:szCs w:val="22"/>
            <w:u w:val="single"/>
            <w:lang w:val="fr-CA"/>
          </w:rPr>
          <w:t>https</w:t>
        </w:r>
        <w:proofErr w:type="spellEnd"/>
        <w:r w:rsidR="00A935A0" w:rsidRPr="0020587C">
          <w:rPr>
            <w:color w:val="0563C1"/>
            <w:sz w:val="22"/>
            <w:szCs w:val="22"/>
            <w:u w:val="single"/>
            <w:lang w:val="fr-CA"/>
          </w:rPr>
          <w:t>://</w:t>
        </w:r>
        <w:proofErr w:type="spellStart"/>
        <w:r w:rsidR="00A935A0" w:rsidRPr="0020587C">
          <w:rPr>
            <w:color w:val="0563C1"/>
            <w:sz w:val="22"/>
            <w:szCs w:val="22"/>
            <w:u w:val="single"/>
            <w:lang w:val="fr-CA"/>
          </w:rPr>
          <w:t>live.kudoway.com</w:t>
        </w:r>
        <w:proofErr w:type="spellEnd"/>
        <w:r w:rsidR="00A935A0" w:rsidRPr="0020587C">
          <w:rPr>
            <w:color w:val="0563C1"/>
            <w:sz w:val="22"/>
            <w:szCs w:val="22"/>
            <w:u w:val="single"/>
            <w:lang w:val="fr-CA"/>
          </w:rPr>
          <w:t>/ad/220116665740</w:t>
        </w:r>
      </w:hyperlink>
    </w:p>
    <w:p w14:paraId="3EE4C71D" w14:textId="77777777" w:rsidR="00A935A0" w:rsidRPr="0020587C" w:rsidRDefault="00A935A0" w:rsidP="00A935A0">
      <w:pPr>
        <w:ind w:firstLine="720"/>
        <w:jc w:val="both"/>
        <w:rPr>
          <w:sz w:val="22"/>
          <w:szCs w:val="22"/>
          <w:lang w:val="fr-CA"/>
        </w:rPr>
      </w:pPr>
    </w:p>
    <w:p w14:paraId="69B76864" w14:textId="0107F4A0" w:rsidR="00A935A0" w:rsidRPr="0020587C" w:rsidRDefault="00583DEA" w:rsidP="00A935A0">
      <w:pPr>
        <w:ind w:firstLine="720"/>
        <w:jc w:val="both"/>
        <w:rPr>
          <w:sz w:val="22"/>
          <w:szCs w:val="22"/>
          <w:lang w:val="fr-CA"/>
        </w:rPr>
      </w:pPr>
      <w:r w:rsidRPr="0020587C">
        <w:rPr>
          <w:sz w:val="22"/>
          <w:szCs w:val="22"/>
          <w:lang w:val="fr-CA"/>
        </w:rPr>
        <w:t>P</w:t>
      </w:r>
      <w:r w:rsidR="00B77A2E">
        <w:rPr>
          <w:sz w:val="22"/>
          <w:szCs w:val="22"/>
          <w:lang w:val="fr-CA"/>
        </w:rPr>
        <w:t>our se connecter en tant qu’AUDITEUR</w:t>
      </w:r>
      <w:r w:rsidRPr="0020587C">
        <w:rPr>
          <w:sz w:val="22"/>
          <w:szCs w:val="22"/>
          <w:lang w:val="fr-CA"/>
        </w:rPr>
        <w:t xml:space="preserve"> </w:t>
      </w:r>
      <w:r w:rsidR="00A935A0" w:rsidRPr="0020587C">
        <w:rPr>
          <w:sz w:val="22"/>
          <w:szCs w:val="22"/>
          <w:lang w:val="fr-CA"/>
        </w:rPr>
        <w:t xml:space="preserve">: </w:t>
      </w:r>
    </w:p>
    <w:p w14:paraId="3C2CC1C2" w14:textId="77777777" w:rsidR="00A935A0" w:rsidRPr="0020587C" w:rsidRDefault="00FF2441" w:rsidP="00A935A0">
      <w:pPr>
        <w:ind w:firstLine="720"/>
        <w:jc w:val="both"/>
        <w:rPr>
          <w:sz w:val="22"/>
          <w:szCs w:val="22"/>
          <w:lang w:val="fr-CA"/>
        </w:rPr>
      </w:pPr>
      <w:hyperlink r:id="rId10" w:history="1">
        <w:proofErr w:type="spellStart"/>
        <w:r w:rsidR="00A935A0" w:rsidRPr="0020587C">
          <w:rPr>
            <w:color w:val="0563C1"/>
            <w:sz w:val="22"/>
            <w:szCs w:val="22"/>
            <w:u w:val="single"/>
            <w:lang w:val="fr-CA"/>
          </w:rPr>
          <w:t>https</w:t>
        </w:r>
        <w:proofErr w:type="spellEnd"/>
        <w:r w:rsidR="00A935A0" w:rsidRPr="0020587C">
          <w:rPr>
            <w:color w:val="0563C1"/>
            <w:sz w:val="22"/>
            <w:szCs w:val="22"/>
            <w:u w:val="single"/>
            <w:lang w:val="fr-CA"/>
          </w:rPr>
          <w:t>://</w:t>
        </w:r>
        <w:proofErr w:type="spellStart"/>
        <w:r w:rsidR="00A935A0" w:rsidRPr="0020587C">
          <w:rPr>
            <w:color w:val="0563C1"/>
            <w:sz w:val="22"/>
            <w:szCs w:val="22"/>
            <w:u w:val="single"/>
            <w:lang w:val="fr-CA"/>
          </w:rPr>
          <w:t>live.kudoway.com</w:t>
        </w:r>
        <w:proofErr w:type="spellEnd"/>
        <w:r w:rsidR="00A935A0" w:rsidRPr="0020587C">
          <w:rPr>
            <w:color w:val="0563C1"/>
            <w:sz w:val="22"/>
            <w:szCs w:val="22"/>
            <w:u w:val="single"/>
            <w:lang w:val="fr-CA"/>
          </w:rPr>
          <w:t>/</w:t>
        </w:r>
        <w:proofErr w:type="spellStart"/>
        <w:r w:rsidR="00A935A0" w:rsidRPr="0020587C">
          <w:rPr>
            <w:color w:val="0563C1"/>
            <w:sz w:val="22"/>
            <w:szCs w:val="22"/>
            <w:u w:val="single"/>
            <w:lang w:val="fr-CA"/>
          </w:rPr>
          <w:t>br</w:t>
        </w:r>
        <w:proofErr w:type="spellEnd"/>
        <w:r w:rsidR="00A935A0" w:rsidRPr="0020587C">
          <w:rPr>
            <w:color w:val="0563C1"/>
            <w:sz w:val="22"/>
            <w:szCs w:val="22"/>
            <w:u w:val="single"/>
            <w:lang w:val="fr-CA"/>
          </w:rPr>
          <w:t>/110114376144</w:t>
        </w:r>
      </w:hyperlink>
    </w:p>
    <w:p w14:paraId="1C120BDE" w14:textId="77777777" w:rsidR="00A935A0" w:rsidRPr="0020587C" w:rsidRDefault="00A935A0" w:rsidP="00A935A0">
      <w:pPr>
        <w:ind w:firstLine="720"/>
        <w:jc w:val="both"/>
        <w:rPr>
          <w:sz w:val="22"/>
          <w:szCs w:val="22"/>
          <w:lang w:val="fr-CA"/>
        </w:rPr>
      </w:pPr>
    </w:p>
    <w:p w14:paraId="5EA7BAC1" w14:textId="4CC6BCEA" w:rsidR="00583DEA" w:rsidRPr="0020587C" w:rsidRDefault="00A935A0" w:rsidP="00583DEA">
      <w:pPr>
        <w:ind w:firstLine="720"/>
        <w:jc w:val="both"/>
        <w:rPr>
          <w:sz w:val="22"/>
          <w:szCs w:val="22"/>
          <w:lang w:val="fr-CA"/>
        </w:rPr>
      </w:pPr>
      <w:r w:rsidRPr="0020587C">
        <w:rPr>
          <w:sz w:val="22"/>
          <w:szCs w:val="22"/>
          <w:lang w:val="fr-CA"/>
        </w:rPr>
        <w:t xml:space="preserve"> </w:t>
      </w:r>
      <w:r w:rsidR="00B77A2E">
        <w:rPr>
          <w:sz w:val="22"/>
          <w:szCs w:val="22"/>
          <w:lang w:val="fr-CA"/>
        </w:rPr>
        <w:t>Toutes les délégations sont priées d’envoyer le nom, l’adresse courriel et le numéro de contact des délégués qui se connecteront. Veuillez envoyer ces renseignements à l’adresse courriel suivante :</w:t>
      </w:r>
      <w:r w:rsidRPr="0020587C">
        <w:rPr>
          <w:sz w:val="22"/>
          <w:szCs w:val="22"/>
          <w:lang w:val="fr-CA"/>
        </w:rPr>
        <w:t xml:space="preserve"> </w:t>
      </w:r>
      <w:hyperlink r:id="rId11" w:history="1">
        <w:proofErr w:type="spellStart"/>
        <w:r w:rsidR="00CD09E2" w:rsidRPr="0020587C">
          <w:rPr>
            <w:rStyle w:val="Hyperlink"/>
            <w:sz w:val="22"/>
            <w:szCs w:val="22"/>
            <w:lang w:val="fr-CA"/>
          </w:rPr>
          <w:t>mbejos@oas.org</w:t>
        </w:r>
        <w:proofErr w:type="spellEnd"/>
      </w:hyperlink>
      <w:r w:rsidRPr="0020587C">
        <w:rPr>
          <w:sz w:val="22"/>
          <w:szCs w:val="22"/>
          <w:lang w:val="fr-CA"/>
        </w:rPr>
        <w:t xml:space="preserve"> a</w:t>
      </w:r>
      <w:r w:rsidR="00B77A2E">
        <w:rPr>
          <w:sz w:val="22"/>
          <w:szCs w:val="22"/>
          <w:lang w:val="fr-CA"/>
        </w:rPr>
        <w:t>u plus tard à la</w:t>
      </w:r>
      <w:r w:rsidRPr="0020587C">
        <w:rPr>
          <w:sz w:val="22"/>
          <w:szCs w:val="22"/>
          <w:lang w:val="fr-CA"/>
        </w:rPr>
        <w:t xml:space="preserve"> </w:t>
      </w:r>
      <w:r w:rsidR="00B77A2E">
        <w:rPr>
          <w:sz w:val="22"/>
          <w:szCs w:val="22"/>
          <w:u w:val="single"/>
          <w:lang w:val="fr-CA"/>
        </w:rPr>
        <w:t>fin de la journée le lundi 14 décembre</w:t>
      </w:r>
      <w:r w:rsidRPr="0020587C">
        <w:rPr>
          <w:sz w:val="22"/>
          <w:szCs w:val="22"/>
          <w:u w:val="single"/>
          <w:lang w:val="fr-CA"/>
        </w:rPr>
        <w:t>.</w:t>
      </w:r>
      <w:r w:rsidRPr="0020587C">
        <w:rPr>
          <w:sz w:val="22"/>
          <w:szCs w:val="22"/>
          <w:lang w:val="fr-CA"/>
        </w:rPr>
        <w:t xml:space="preserve"> </w:t>
      </w:r>
    </w:p>
    <w:p w14:paraId="63B45926" w14:textId="77777777" w:rsidR="00583DEA" w:rsidRPr="0020587C" w:rsidRDefault="00583DEA" w:rsidP="00583DEA">
      <w:pPr>
        <w:ind w:firstLine="720"/>
        <w:jc w:val="both"/>
        <w:rPr>
          <w:sz w:val="22"/>
          <w:szCs w:val="22"/>
          <w:lang w:val="fr-CA"/>
        </w:rPr>
      </w:pPr>
    </w:p>
    <w:p w14:paraId="18CCFB3F" w14:textId="064D2F3E" w:rsidR="00583DEA" w:rsidRPr="0020587C" w:rsidRDefault="00B77A2E" w:rsidP="00E26DD4">
      <w:pPr>
        <w:ind w:firstLine="720"/>
        <w:jc w:val="both"/>
        <w:rPr>
          <w:sz w:val="22"/>
          <w:szCs w:val="22"/>
          <w:lang w:val="fr-CA"/>
        </w:rPr>
      </w:pPr>
      <w:r>
        <w:rPr>
          <w:sz w:val="22"/>
          <w:szCs w:val="22"/>
          <w:lang w:val="fr-CA"/>
        </w:rPr>
        <w:t xml:space="preserve">En outre, dans le but d’identifier les participants de façon appropriée, tous les délégués sont priés </w:t>
      </w:r>
      <w:r w:rsidR="0025656C">
        <w:rPr>
          <w:sz w:val="22"/>
          <w:szCs w:val="22"/>
          <w:lang w:val="fr-CA"/>
        </w:rPr>
        <w:t>de se connecter à la réunion sur la plateforme</w:t>
      </w:r>
      <w:r>
        <w:rPr>
          <w:sz w:val="22"/>
          <w:szCs w:val="22"/>
          <w:lang w:val="fr-CA"/>
        </w:rPr>
        <w:t xml:space="preserve"> </w:t>
      </w:r>
      <w:r w:rsidR="00583DEA" w:rsidRPr="0020587C">
        <w:rPr>
          <w:sz w:val="22"/>
          <w:szCs w:val="22"/>
          <w:lang w:val="fr-CA"/>
        </w:rPr>
        <w:t>KUDO</w:t>
      </w:r>
      <w:r w:rsidR="0025656C">
        <w:rPr>
          <w:sz w:val="22"/>
          <w:szCs w:val="22"/>
          <w:lang w:val="fr-CA"/>
        </w:rPr>
        <w:t xml:space="preserve"> en indiquant d’abord le nom de leur pays, puis leur nom et le nom du poste qu’ils exercent, entre parenthèses. Par exemple : </w:t>
      </w:r>
      <w:r w:rsidR="00583DEA" w:rsidRPr="0020587C">
        <w:rPr>
          <w:sz w:val="22"/>
          <w:szCs w:val="22"/>
          <w:lang w:val="fr-CA"/>
        </w:rPr>
        <w:t xml:space="preserve">Uruguay (Juan Pérez, </w:t>
      </w:r>
      <w:r w:rsidR="0025656C">
        <w:rPr>
          <w:sz w:val="22"/>
          <w:szCs w:val="22"/>
          <w:lang w:val="fr-CA"/>
        </w:rPr>
        <w:t>Ambassadeur</w:t>
      </w:r>
      <w:r w:rsidR="00583DEA" w:rsidRPr="0020587C">
        <w:rPr>
          <w:sz w:val="22"/>
          <w:szCs w:val="22"/>
          <w:lang w:val="fr-CA"/>
        </w:rPr>
        <w:t xml:space="preserve">). </w:t>
      </w:r>
    </w:p>
    <w:p w14:paraId="5B61B04D" w14:textId="2C60FB7C" w:rsidR="006E2D51" w:rsidRPr="0020587C" w:rsidRDefault="00A935A0" w:rsidP="00ED1AA8">
      <w:pPr>
        <w:ind w:firstLine="720"/>
        <w:jc w:val="both"/>
        <w:rPr>
          <w:sz w:val="22"/>
          <w:szCs w:val="22"/>
          <w:lang w:val="fr-CA"/>
        </w:rPr>
      </w:pPr>
      <w:r w:rsidRPr="0020587C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0EDDF6A1" wp14:editId="744B4A2A">
                <wp:simplePos x="0" y="0"/>
                <wp:positionH relativeFrom="column">
                  <wp:posOffset>-110490</wp:posOffset>
                </wp:positionH>
                <wp:positionV relativeFrom="page">
                  <wp:posOffset>9496425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75153BFC" w14:textId="247DB1CE" w:rsidR="00A935A0" w:rsidRPr="00AB2979" w:rsidRDefault="00E0799B" w:rsidP="00A935A0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869</w:t>
                            </w:r>
                            <w:r w:rsidR="00FF2441">
                              <w:rPr>
                                <w:noProof/>
                                <w:sz w:val="18"/>
                              </w:rPr>
                              <w:t>F0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8.7pt;margin-top:747.75pt;width:266.4pt;height:18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" filled="f" stroked="f">
                <v:stroke joinstyle="round"/>
                <v:path arrowok="t"/>
                <v:textbox>
                  <w:txbxContent>
                    <w:p w14:paraId="75153BFC" w14:textId="247DB1CE" w:rsidR="00A935A0" w:rsidRPr="00AB2979" w:rsidRDefault="00E0799B" w:rsidP="00A935A0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869</w:t>
                      </w:r>
                      <w:r w:rsidR="00FF2441">
                        <w:rPr>
                          <w:noProof/>
                          <w:sz w:val="18"/>
                        </w:rPr>
                        <w:t>F0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77D9A274" w14:textId="2E2322A8" w:rsidR="006E2D51" w:rsidRPr="0020587C" w:rsidRDefault="0025656C" w:rsidP="006E2D51">
      <w:pPr>
        <w:ind w:firstLine="720"/>
        <w:jc w:val="both"/>
        <w:rPr>
          <w:sz w:val="22"/>
          <w:szCs w:val="22"/>
          <w:lang w:val="fr-CA"/>
        </w:rPr>
      </w:pPr>
      <w:r>
        <w:rPr>
          <w:sz w:val="22"/>
          <w:szCs w:val="22"/>
          <w:lang w:val="fr-CA"/>
        </w:rPr>
        <w:t>Veuillez consulter les documents ci-joints, où vous trouverez les instructions pour vous connecter à la réunion virtuelle</w:t>
      </w:r>
      <w:r w:rsidR="006E2D51" w:rsidRPr="0020587C">
        <w:rPr>
          <w:sz w:val="22"/>
          <w:szCs w:val="22"/>
          <w:lang w:val="fr-CA"/>
        </w:rPr>
        <w:t>.</w:t>
      </w:r>
    </w:p>
    <w:p w14:paraId="733A2DE1" w14:textId="77777777" w:rsidR="006E2D51" w:rsidRPr="0020587C" w:rsidRDefault="006E2D51" w:rsidP="006E2D51">
      <w:pPr>
        <w:rPr>
          <w:lang w:val="fr-CA"/>
        </w:rPr>
      </w:pPr>
    </w:p>
    <w:p w14:paraId="19FF06C1" w14:textId="67D980AB" w:rsidR="006E2D51" w:rsidRPr="0020587C" w:rsidRDefault="0025656C" w:rsidP="006E2D51">
      <w:pPr>
        <w:pStyle w:val="BodyText"/>
        <w:numPr>
          <w:ilvl w:val="0"/>
          <w:numId w:val="7"/>
        </w:numPr>
        <w:ind w:hanging="720"/>
        <w:jc w:val="both"/>
        <w:rPr>
          <w:b w:val="0"/>
          <w:lang w:val="fr-CA"/>
        </w:rPr>
      </w:pPr>
      <w:r>
        <w:rPr>
          <w:b w:val="0"/>
          <w:sz w:val="22"/>
          <w:szCs w:val="22"/>
          <w:lang w:val="fr-CA"/>
        </w:rPr>
        <w:t>Manuel de bonnes pratiques pour des vidéoconférences </w:t>
      </w:r>
      <w:r w:rsidR="006E2D51" w:rsidRPr="0020587C">
        <w:rPr>
          <w:b w:val="0"/>
          <w:lang w:val="fr-CA"/>
        </w:rPr>
        <w:t xml:space="preserve">: </w:t>
      </w:r>
      <w:hyperlink r:id="rId12" w:history="1">
        <w:r>
          <w:rPr>
            <w:rStyle w:val="Hyperlink"/>
            <w:b w:val="0"/>
            <w:lang w:val="fr-CA"/>
          </w:rPr>
          <w:t>Lie</w:t>
        </w:r>
        <w:r>
          <w:rPr>
            <w:rStyle w:val="Hyperlink"/>
            <w:b w:val="0"/>
            <w:lang w:val="fr-CA"/>
          </w:rPr>
          <w:t>n</w:t>
        </w:r>
      </w:hyperlink>
    </w:p>
    <w:p w14:paraId="520465D6" w14:textId="457EDC15" w:rsidR="006E2D51" w:rsidRPr="0020587C" w:rsidRDefault="006E2D51" w:rsidP="006E2D51">
      <w:pPr>
        <w:pStyle w:val="BodyText"/>
        <w:numPr>
          <w:ilvl w:val="0"/>
          <w:numId w:val="7"/>
        </w:numPr>
        <w:ind w:hanging="720"/>
        <w:jc w:val="both"/>
        <w:rPr>
          <w:b w:val="0"/>
          <w:lang w:val="fr-CA"/>
        </w:rPr>
      </w:pPr>
      <w:proofErr w:type="spellStart"/>
      <w:r w:rsidRPr="0020587C">
        <w:rPr>
          <w:b w:val="0"/>
          <w:sz w:val="22"/>
          <w:szCs w:val="22"/>
          <w:lang w:val="fr-CA"/>
        </w:rPr>
        <w:t>Kudo</w:t>
      </w:r>
      <w:proofErr w:type="spellEnd"/>
      <w:r w:rsidR="0025656C">
        <w:rPr>
          <w:b w:val="0"/>
          <w:sz w:val="22"/>
          <w:szCs w:val="22"/>
          <w:lang w:val="fr-CA"/>
        </w:rPr>
        <w:t> </w:t>
      </w:r>
      <w:r w:rsidRPr="0020587C">
        <w:rPr>
          <w:b w:val="0"/>
          <w:lang w:val="fr-CA"/>
        </w:rPr>
        <w:t>:</w:t>
      </w:r>
      <w:r w:rsidRPr="0020587C">
        <w:rPr>
          <w:b w:val="0"/>
          <w:lang w:val="fr-CA"/>
        </w:rPr>
        <w:tab/>
      </w:r>
      <w:hyperlink r:id="rId13" w:history="1">
        <w:r w:rsidR="0025656C">
          <w:rPr>
            <w:rStyle w:val="Hyperlink"/>
            <w:b w:val="0"/>
            <w:lang w:val="fr-CA"/>
          </w:rPr>
          <w:t>Lie</w:t>
        </w:r>
        <w:r w:rsidR="0025656C">
          <w:rPr>
            <w:rStyle w:val="Hyperlink"/>
            <w:b w:val="0"/>
            <w:lang w:val="fr-CA"/>
          </w:rPr>
          <w:t>n</w:t>
        </w:r>
      </w:hyperlink>
    </w:p>
    <w:p w14:paraId="0DC3A6A0" w14:textId="462DE20F" w:rsidR="006E2D51" w:rsidRPr="0020587C" w:rsidRDefault="006E2D51" w:rsidP="006E2D51">
      <w:pPr>
        <w:pStyle w:val="BodyTextIndent3"/>
        <w:spacing w:line="360" w:lineRule="auto"/>
        <w:ind w:left="0" w:firstLine="720"/>
        <w:rPr>
          <w:lang w:val="fr-CA"/>
        </w:rPr>
      </w:pPr>
    </w:p>
    <w:p w14:paraId="25DC0079" w14:textId="5B32E15A" w:rsidR="006E2D51" w:rsidRPr="0020587C" w:rsidRDefault="0025656C" w:rsidP="006E2D51">
      <w:pPr>
        <w:ind w:firstLine="720"/>
        <w:jc w:val="both"/>
        <w:rPr>
          <w:sz w:val="22"/>
          <w:szCs w:val="22"/>
          <w:lang w:val="fr-CA"/>
        </w:rPr>
      </w:pPr>
      <w:r>
        <w:rPr>
          <w:sz w:val="22"/>
          <w:szCs w:val="22"/>
          <w:lang w:val="fr-CA"/>
        </w:rPr>
        <w:t>Le</w:t>
      </w:r>
      <w:r w:rsidR="006E2D51" w:rsidRPr="0020587C">
        <w:rPr>
          <w:sz w:val="22"/>
          <w:szCs w:val="22"/>
          <w:lang w:val="fr-CA"/>
        </w:rPr>
        <w:t>s</w:t>
      </w:r>
      <w:r>
        <w:rPr>
          <w:sz w:val="22"/>
          <w:szCs w:val="22"/>
          <w:lang w:val="fr-CA"/>
        </w:rPr>
        <w:t xml:space="preserve"> délégations qui auraient des difficultés techniques avec la communication virtuelle peuvent communiquer avec madame</w:t>
      </w:r>
      <w:r w:rsidR="006E2D51" w:rsidRPr="0020587C">
        <w:rPr>
          <w:sz w:val="22"/>
          <w:szCs w:val="22"/>
          <w:lang w:val="fr-CA"/>
        </w:rPr>
        <w:t xml:space="preserve"> Luisa Quintero</w:t>
      </w:r>
      <w:r>
        <w:rPr>
          <w:sz w:val="22"/>
          <w:szCs w:val="22"/>
          <w:lang w:val="fr-CA"/>
        </w:rPr>
        <w:t xml:space="preserve"> au numéro de téléphone suivant :</w:t>
      </w:r>
      <w:r w:rsidR="006E2D51" w:rsidRPr="0020587C">
        <w:rPr>
          <w:sz w:val="22"/>
          <w:szCs w:val="22"/>
          <w:lang w:val="fr-CA"/>
        </w:rPr>
        <w:t xml:space="preserve"> (202) </w:t>
      </w:r>
      <w:r w:rsidR="0095640F" w:rsidRPr="0020587C">
        <w:rPr>
          <w:sz w:val="22"/>
          <w:szCs w:val="22"/>
          <w:lang w:val="fr-CA"/>
        </w:rPr>
        <w:t>701</w:t>
      </w:r>
      <w:r w:rsidR="006E2D51" w:rsidRPr="0020587C">
        <w:rPr>
          <w:sz w:val="22"/>
          <w:szCs w:val="22"/>
          <w:lang w:val="fr-CA"/>
        </w:rPr>
        <w:t xml:space="preserve">-4681. </w:t>
      </w:r>
    </w:p>
    <w:sectPr w:rsidR="006E2D51" w:rsidRPr="0020587C" w:rsidSect="00A32BBF">
      <w:headerReference w:type="default" r:id="rId14"/>
      <w:pgSz w:w="12240" w:h="15840" w:code="1"/>
      <w:pgMar w:top="1530" w:right="1570" w:bottom="1296" w:left="1670" w:header="1296" w:footer="1296" w:gutter="0"/>
      <w:pgNumType w:fmt="lowerRoman" w:start="3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326909" w14:textId="77777777" w:rsidR="005A73FA" w:rsidRDefault="005A73FA">
      <w:r>
        <w:separator/>
      </w:r>
    </w:p>
  </w:endnote>
  <w:endnote w:type="continuationSeparator" w:id="0">
    <w:p w14:paraId="5BFBA3CA" w14:textId="77777777" w:rsidR="005A73FA" w:rsidRDefault="005A73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ontserrat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1627CC" w14:textId="77777777" w:rsidR="005A73FA" w:rsidRDefault="005A73FA">
      <w:r>
        <w:separator/>
      </w:r>
    </w:p>
  </w:footnote>
  <w:footnote w:type="continuationSeparator" w:id="0">
    <w:p w14:paraId="0E1849E0" w14:textId="77777777" w:rsidR="005A73FA" w:rsidRDefault="005A73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B89DED" w14:textId="509E68D3" w:rsidR="00D83630" w:rsidRDefault="00D83630">
    <w:pPr>
      <w:pStyle w:val="Header"/>
      <w:framePr w:wrap="auto" w:vAnchor="text" w:hAnchor="margin" w:xAlign="center" w:y="1"/>
      <w:rPr>
        <w:rStyle w:val="PageNumber"/>
      </w:rPr>
    </w:pPr>
    <w:r>
      <w:rPr>
        <w:rStyle w:val="PageNumber"/>
      </w:rP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77A2E">
      <w:rPr>
        <w:rStyle w:val="PageNumber"/>
        <w:noProof/>
      </w:rPr>
      <w:t>iv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  <w:p w14:paraId="088F601F" w14:textId="77777777" w:rsidR="00D83630" w:rsidRDefault="00D836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FA0215"/>
    <w:multiLevelType w:val="hybridMultilevel"/>
    <w:tmpl w:val="9FAAC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A35F32"/>
    <w:multiLevelType w:val="hybridMultilevel"/>
    <w:tmpl w:val="7E8C42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5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6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AEmYmJobmBkCgpKMUnFpcnJmfB1JgWAsAX+SGAiwAAAA="/>
  </w:docVars>
  <w:rsids>
    <w:rsidRoot w:val="004E52DB"/>
    <w:rsid w:val="00027D36"/>
    <w:rsid w:val="00082ED4"/>
    <w:rsid w:val="00091640"/>
    <w:rsid w:val="000916C5"/>
    <w:rsid w:val="000A10AB"/>
    <w:rsid w:val="000A2204"/>
    <w:rsid w:val="000A3284"/>
    <w:rsid w:val="000A6B7A"/>
    <w:rsid w:val="000B361A"/>
    <w:rsid w:val="000D65C3"/>
    <w:rsid w:val="000E52BC"/>
    <w:rsid w:val="000F0F9D"/>
    <w:rsid w:val="00114C16"/>
    <w:rsid w:val="001163FD"/>
    <w:rsid w:val="001176E6"/>
    <w:rsid w:val="00120B6C"/>
    <w:rsid w:val="00130531"/>
    <w:rsid w:val="001318FC"/>
    <w:rsid w:val="00134858"/>
    <w:rsid w:val="001C2076"/>
    <w:rsid w:val="001D1389"/>
    <w:rsid w:val="001D2E99"/>
    <w:rsid w:val="001E4F7C"/>
    <w:rsid w:val="001E6F89"/>
    <w:rsid w:val="0020587C"/>
    <w:rsid w:val="00207580"/>
    <w:rsid w:val="00216D39"/>
    <w:rsid w:val="0022494E"/>
    <w:rsid w:val="002261C4"/>
    <w:rsid w:val="00230FA2"/>
    <w:rsid w:val="00233CED"/>
    <w:rsid w:val="0025656C"/>
    <w:rsid w:val="00275661"/>
    <w:rsid w:val="0027690C"/>
    <w:rsid w:val="00291BAA"/>
    <w:rsid w:val="002936D4"/>
    <w:rsid w:val="002C7226"/>
    <w:rsid w:val="002E0462"/>
    <w:rsid w:val="002E3C95"/>
    <w:rsid w:val="002E7685"/>
    <w:rsid w:val="002E7EE5"/>
    <w:rsid w:val="003011A2"/>
    <w:rsid w:val="00311EC4"/>
    <w:rsid w:val="00357338"/>
    <w:rsid w:val="00365ECD"/>
    <w:rsid w:val="00375F37"/>
    <w:rsid w:val="003A15AB"/>
    <w:rsid w:val="003C1345"/>
    <w:rsid w:val="003E1AA1"/>
    <w:rsid w:val="003F7E81"/>
    <w:rsid w:val="004036DC"/>
    <w:rsid w:val="00421A3D"/>
    <w:rsid w:val="0042777F"/>
    <w:rsid w:val="0043061C"/>
    <w:rsid w:val="00433229"/>
    <w:rsid w:val="004350FC"/>
    <w:rsid w:val="004352D7"/>
    <w:rsid w:val="0043701C"/>
    <w:rsid w:val="004462D6"/>
    <w:rsid w:val="00461072"/>
    <w:rsid w:val="00470795"/>
    <w:rsid w:val="00472B4E"/>
    <w:rsid w:val="00476B79"/>
    <w:rsid w:val="00495E7F"/>
    <w:rsid w:val="004B5003"/>
    <w:rsid w:val="004B6ACC"/>
    <w:rsid w:val="004C0ABB"/>
    <w:rsid w:val="004C610F"/>
    <w:rsid w:val="004E298E"/>
    <w:rsid w:val="004E52DB"/>
    <w:rsid w:val="004F08AC"/>
    <w:rsid w:val="00521998"/>
    <w:rsid w:val="005245DE"/>
    <w:rsid w:val="00526D8B"/>
    <w:rsid w:val="00551377"/>
    <w:rsid w:val="00561F84"/>
    <w:rsid w:val="00562A04"/>
    <w:rsid w:val="00583DEA"/>
    <w:rsid w:val="00590DFF"/>
    <w:rsid w:val="005914A7"/>
    <w:rsid w:val="00592DA6"/>
    <w:rsid w:val="005A73FA"/>
    <w:rsid w:val="005B364E"/>
    <w:rsid w:val="005C116B"/>
    <w:rsid w:val="005C4CEF"/>
    <w:rsid w:val="005C6FE8"/>
    <w:rsid w:val="005E6CBB"/>
    <w:rsid w:val="005E7F0B"/>
    <w:rsid w:val="0061313B"/>
    <w:rsid w:val="00651C42"/>
    <w:rsid w:val="006528A2"/>
    <w:rsid w:val="00675432"/>
    <w:rsid w:val="0068107D"/>
    <w:rsid w:val="006B3845"/>
    <w:rsid w:val="006C2031"/>
    <w:rsid w:val="006C2155"/>
    <w:rsid w:val="006C24D9"/>
    <w:rsid w:val="006C7600"/>
    <w:rsid w:val="006E2D51"/>
    <w:rsid w:val="006F3EB9"/>
    <w:rsid w:val="00704353"/>
    <w:rsid w:val="007227E0"/>
    <w:rsid w:val="00745F90"/>
    <w:rsid w:val="007555D1"/>
    <w:rsid w:val="00757491"/>
    <w:rsid w:val="0076049A"/>
    <w:rsid w:val="0078023D"/>
    <w:rsid w:val="00782606"/>
    <w:rsid w:val="007A0CF5"/>
    <w:rsid w:val="007B347E"/>
    <w:rsid w:val="007B5A7D"/>
    <w:rsid w:val="007C47F0"/>
    <w:rsid w:val="007C76AD"/>
    <w:rsid w:val="007C7AC0"/>
    <w:rsid w:val="007F5763"/>
    <w:rsid w:val="00804997"/>
    <w:rsid w:val="00805F12"/>
    <w:rsid w:val="008111FE"/>
    <w:rsid w:val="00826994"/>
    <w:rsid w:val="00830368"/>
    <w:rsid w:val="008424C5"/>
    <w:rsid w:val="008472C3"/>
    <w:rsid w:val="0085365B"/>
    <w:rsid w:val="00873524"/>
    <w:rsid w:val="00881374"/>
    <w:rsid w:val="00893777"/>
    <w:rsid w:val="008A18F1"/>
    <w:rsid w:val="008C4934"/>
    <w:rsid w:val="008D2A79"/>
    <w:rsid w:val="008D4E1A"/>
    <w:rsid w:val="008E750B"/>
    <w:rsid w:val="008F2CF8"/>
    <w:rsid w:val="00900952"/>
    <w:rsid w:val="00917E03"/>
    <w:rsid w:val="00927E51"/>
    <w:rsid w:val="0095640F"/>
    <w:rsid w:val="009A7556"/>
    <w:rsid w:val="009E0D70"/>
    <w:rsid w:val="009E214F"/>
    <w:rsid w:val="00A02BFF"/>
    <w:rsid w:val="00A0455B"/>
    <w:rsid w:val="00A04A3F"/>
    <w:rsid w:val="00A121AA"/>
    <w:rsid w:val="00A32BBF"/>
    <w:rsid w:val="00A36153"/>
    <w:rsid w:val="00A50BC7"/>
    <w:rsid w:val="00A53D34"/>
    <w:rsid w:val="00A55811"/>
    <w:rsid w:val="00A759D0"/>
    <w:rsid w:val="00A83C38"/>
    <w:rsid w:val="00A92238"/>
    <w:rsid w:val="00A935A0"/>
    <w:rsid w:val="00AC24F3"/>
    <w:rsid w:val="00B3127A"/>
    <w:rsid w:val="00B43DFD"/>
    <w:rsid w:val="00B470C9"/>
    <w:rsid w:val="00B55B69"/>
    <w:rsid w:val="00B64097"/>
    <w:rsid w:val="00B67E36"/>
    <w:rsid w:val="00B70BF8"/>
    <w:rsid w:val="00B7285F"/>
    <w:rsid w:val="00B77A2E"/>
    <w:rsid w:val="00B920AE"/>
    <w:rsid w:val="00BA0089"/>
    <w:rsid w:val="00BB6F83"/>
    <w:rsid w:val="00BE0509"/>
    <w:rsid w:val="00C07AA7"/>
    <w:rsid w:val="00C1361B"/>
    <w:rsid w:val="00C47B78"/>
    <w:rsid w:val="00C5051F"/>
    <w:rsid w:val="00C727D2"/>
    <w:rsid w:val="00C84830"/>
    <w:rsid w:val="00CA2B5D"/>
    <w:rsid w:val="00CA7119"/>
    <w:rsid w:val="00CB67DA"/>
    <w:rsid w:val="00CD09E2"/>
    <w:rsid w:val="00CD46FA"/>
    <w:rsid w:val="00CF2975"/>
    <w:rsid w:val="00CF4F11"/>
    <w:rsid w:val="00CF5759"/>
    <w:rsid w:val="00D34D3E"/>
    <w:rsid w:val="00D35BDB"/>
    <w:rsid w:val="00D63797"/>
    <w:rsid w:val="00D66BA2"/>
    <w:rsid w:val="00D6766E"/>
    <w:rsid w:val="00D74801"/>
    <w:rsid w:val="00D83630"/>
    <w:rsid w:val="00D856CC"/>
    <w:rsid w:val="00DB1504"/>
    <w:rsid w:val="00DD6EF5"/>
    <w:rsid w:val="00DE4595"/>
    <w:rsid w:val="00DF423F"/>
    <w:rsid w:val="00E04AEE"/>
    <w:rsid w:val="00E0799B"/>
    <w:rsid w:val="00E105B6"/>
    <w:rsid w:val="00E1622C"/>
    <w:rsid w:val="00E26DD4"/>
    <w:rsid w:val="00E40FBE"/>
    <w:rsid w:val="00E44612"/>
    <w:rsid w:val="00E51B6A"/>
    <w:rsid w:val="00E6088E"/>
    <w:rsid w:val="00E7103D"/>
    <w:rsid w:val="00E74AA2"/>
    <w:rsid w:val="00E75460"/>
    <w:rsid w:val="00E80964"/>
    <w:rsid w:val="00E81DEC"/>
    <w:rsid w:val="00E840C3"/>
    <w:rsid w:val="00E90600"/>
    <w:rsid w:val="00EA140B"/>
    <w:rsid w:val="00EC5226"/>
    <w:rsid w:val="00ED1AA8"/>
    <w:rsid w:val="00F1207C"/>
    <w:rsid w:val="00F24A29"/>
    <w:rsid w:val="00F2586F"/>
    <w:rsid w:val="00F331E0"/>
    <w:rsid w:val="00F401E0"/>
    <w:rsid w:val="00F46CE3"/>
    <w:rsid w:val="00F6629A"/>
    <w:rsid w:val="00F670DE"/>
    <w:rsid w:val="00F738C6"/>
    <w:rsid w:val="00F752B0"/>
    <w:rsid w:val="00F84609"/>
    <w:rsid w:val="00F97E58"/>
    <w:rsid w:val="00FA1071"/>
    <w:rsid w:val="00FA1B0E"/>
    <w:rsid w:val="00FA27EE"/>
    <w:rsid w:val="00FB14DD"/>
    <w:rsid w:val="00FC394A"/>
    <w:rsid w:val="00FC4A99"/>
    <w:rsid w:val="00FC7AAB"/>
    <w:rsid w:val="00FF2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1B3B9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pPr>
      <w:jc w:val="center"/>
    </w:pPr>
    <w:rPr>
      <w:b/>
      <w:sz w:val="24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Default">
    <w:name w:val="Default"/>
    <w:rsid w:val="00805F12"/>
    <w:pPr>
      <w:autoSpaceDE w:val="0"/>
      <w:autoSpaceDN w:val="0"/>
      <w:adjustRightInd w:val="0"/>
    </w:pPr>
    <w:rPr>
      <w:rFonts w:ascii="Montserrat" w:hAnsi="Montserrat" w:cs="Montserrat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583D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83DEA"/>
  </w:style>
  <w:style w:type="character" w:customStyle="1" w:styleId="CommentTextChar">
    <w:name w:val="Comment Text Char"/>
    <w:basedOn w:val="DefaultParagraphFont"/>
    <w:link w:val="CommentText"/>
    <w:rsid w:val="00583DEA"/>
  </w:style>
  <w:style w:type="paragraph" w:styleId="CommentSubject">
    <w:name w:val="annotation subject"/>
    <w:basedOn w:val="CommentText"/>
    <w:next w:val="CommentText"/>
    <w:link w:val="CommentSubjectChar"/>
    <w:rsid w:val="00583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83DEA"/>
    <w:rPr>
      <w:b/>
      <w:bCs/>
    </w:rPr>
  </w:style>
  <w:style w:type="paragraph" w:styleId="BodyTextIndent3">
    <w:name w:val="Body Text Indent 3"/>
    <w:basedOn w:val="Normal"/>
    <w:link w:val="BodyTextIndent3Char"/>
    <w:semiHidden/>
    <w:unhideWhenUsed/>
    <w:rsid w:val="006E2D5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E2D51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675432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pPr>
      <w:jc w:val="center"/>
    </w:pPr>
    <w:rPr>
      <w:b/>
      <w:sz w:val="24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Default">
    <w:name w:val="Default"/>
    <w:rsid w:val="00805F12"/>
    <w:pPr>
      <w:autoSpaceDE w:val="0"/>
      <w:autoSpaceDN w:val="0"/>
      <w:adjustRightInd w:val="0"/>
    </w:pPr>
    <w:rPr>
      <w:rFonts w:ascii="Montserrat" w:hAnsi="Montserrat" w:cs="Montserrat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583D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83DEA"/>
  </w:style>
  <w:style w:type="character" w:customStyle="1" w:styleId="CommentTextChar">
    <w:name w:val="Comment Text Char"/>
    <w:basedOn w:val="DefaultParagraphFont"/>
    <w:link w:val="CommentText"/>
    <w:rsid w:val="00583DEA"/>
  </w:style>
  <w:style w:type="paragraph" w:styleId="CommentSubject">
    <w:name w:val="annotation subject"/>
    <w:basedOn w:val="CommentText"/>
    <w:next w:val="CommentText"/>
    <w:link w:val="CommentSubjectChar"/>
    <w:rsid w:val="00583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83DEA"/>
    <w:rPr>
      <w:b/>
      <w:bCs/>
    </w:rPr>
  </w:style>
  <w:style w:type="paragraph" w:styleId="BodyTextIndent3">
    <w:name w:val="Body Text Indent 3"/>
    <w:basedOn w:val="Normal"/>
    <w:link w:val="BodyTextIndent3Char"/>
    <w:semiHidden/>
    <w:unhideWhenUsed/>
    <w:rsid w:val="006E2D5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E2D51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675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17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5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12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scm.oas.org/pdfs/2020/KUDOfrench.pdf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scm.oas.org/pdfs/2020/Handbookfr.docx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bejos@oas.org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live.kudoway.com/br/110114376144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live.kudoway.com/ad/220116665740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B7A2C-0CC0-4743-B8EB-0D80C5451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2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creator>llangberg</dc:creator>
  <cp:lastModifiedBy>Santos, Ada</cp:lastModifiedBy>
  <cp:revision>7</cp:revision>
  <cp:lastPrinted>2011-03-01T17:08:00Z</cp:lastPrinted>
  <dcterms:created xsi:type="dcterms:W3CDTF">2020-12-10T16:20:00Z</dcterms:created>
  <dcterms:modified xsi:type="dcterms:W3CDTF">2020-12-10T20:41:00Z</dcterms:modified>
</cp:coreProperties>
</file>